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w:t>
      </w:r>
      <w:r w:rsidR="00DF2FA9">
        <w:rPr>
          <w:rFonts w:ascii="Times New Roman" w:hAnsi="Times New Roman" w:cs="Times New Roman"/>
        </w:rPr>
        <w:t xml:space="preserve">, </w:t>
      </w:r>
      <w:r w:rsidR="00DF2FA9" w:rsidRPr="00DF2FA9">
        <w:rPr>
          <w:rFonts w:ascii="Times New Roman" w:hAnsi="Times New Roman" w:cs="Times New Roman"/>
        </w:rPr>
        <w:t xml:space="preserve">Elizabeth Van </w:t>
      </w:r>
      <w:proofErr w:type="spellStart"/>
      <w:r w:rsidR="00DF2FA9" w:rsidRPr="00DF2FA9">
        <w:rPr>
          <w:rFonts w:ascii="Times New Roman" w:hAnsi="Times New Roman" w:cs="Times New Roman"/>
        </w:rPr>
        <w:t>Dyken</w:t>
      </w:r>
      <w:proofErr w:type="spellEnd"/>
      <w:r w:rsidR="00DF2FA9">
        <w:rPr>
          <w:rFonts w:ascii="Times New Roman" w:hAnsi="Times New Roman" w:cs="Times New Roman"/>
        </w:rPr>
        <w:t xml:space="preserve">, </w:t>
      </w:r>
      <w:r w:rsidR="00DF2FA9" w:rsidRPr="00DF2FA9">
        <w:rPr>
          <w:rFonts w:ascii="Times New Roman" w:hAnsi="Times New Roman" w:cs="Times New Roman"/>
        </w:rPr>
        <w:t>Lorna Runge</w:t>
      </w:r>
      <w:r w:rsidR="005922D7" w:rsidRPr="005922D7">
        <w:rPr>
          <w:rFonts w:ascii="Times New Roman" w:hAnsi="Times New Roman" w:cs="Times New Roman"/>
        </w:rPr>
        <w:t xml:space="preserve">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090805">
        <w:rPr>
          <w:rFonts w:ascii="Times New Roman" w:hAnsi="Times New Roman" w:cs="Times New Roman"/>
        </w:rPr>
        <w:t xml:space="preserve">Any listing of gratitude would be utterly incomplete without </w:t>
      </w:r>
      <w:r w:rsidR="0011516A">
        <w:rPr>
          <w:rFonts w:ascii="Times New Roman" w:hAnsi="Times New Roman" w:cs="Times New Roman"/>
        </w:rPr>
        <w:t>acknowledging my grandparents.</w:t>
      </w:r>
      <w:r w:rsidR="004D4074">
        <w:rPr>
          <w:rFonts w:ascii="Times New Roman" w:hAnsi="Times New Roman" w:cs="Times New Roman"/>
        </w:rPr>
        <w:t xml:space="preserve">  Their tender love and delicate care will always remain very special to me.    </w:t>
      </w:r>
      <w:r w:rsidR="0011516A">
        <w:rPr>
          <w:rFonts w:ascii="Times New Roman" w:hAnsi="Times New Roman" w:cs="Times New Roman"/>
        </w:rPr>
        <w:t xml:space="preserve">  </w:t>
      </w:r>
      <w:r w:rsidR="00090805">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AB2C59" w:rsidRPr="00AB2C59"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Despite the enormous success of iris recognition in close-range and well-regulated spaces for biometric authentication, it has hitherto failed to gain wide-scale adoption in less controlled, public environments.  The problem arises from a limitation in imaging called the depth of field (DOF): the limited range of distances beyond which subjects appear blurry in the image.  The loss of spatial details in the iris image outside the small DOF limits the iris image capture to a small volume--the capture volume.  Existing techniques to extend the capture volume are usually expensive, computationally intensive, or afflicted by noise.  Is there a way to combine the classical Scheimpflug principle with the modern computational imaging techniques to extend the capture volume?  The solution we found is, surprisingly, simple; yet, it provides several key advantages over existing approaches.</w:t>
      </w:r>
    </w:p>
    <w:p w:rsidR="009A694B" w:rsidRDefault="00AB2C59" w:rsidP="00AB2C59">
      <w:pPr>
        <w:spacing w:after="0" w:line="480" w:lineRule="auto"/>
        <w:ind w:firstLine="576"/>
        <w:jc w:val="both"/>
        <w:rPr>
          <w:rFonts w:ascii="Times New Roman" w:hAnsi="Times New Roman" w:cs="Times New Roman"/>
        </w:rPr>
      </w:pPr>
      <w:r w:rsidRPr="00AB2C59">
        <w:rPr>
          <w:rFonts w:ascii="Times New Roman" w:hAnsi="Times New Roman" w:cs="Times New Roman"/>
        </w:rPr>
        <w:t xml:space="preserve">Our method, called Angular Focus Stacking (AFS), consists of capturing a set of images while rotating the lens, followed by registration, and blending of the in-focus regions from the images in the stack.  The theoretical underpinnings of AFS arose from a pair of new and general imaging models we developed for Scheimpflug imaging that directly incorporates the pupil </w:t>
      </w:r>
      <w:r w:rsidRPr="00AB2C59">
        <w:rPr>
          <w:rFonts w:ascii="Times New Roman" w:hAnsi="Times New Roman" w:cs="Times New Roman"/>
        </w:rPr>
        <w:lastRenderedPageBreak/>
        <w:t xml:space="preserve">parameters.  The model revealed that we could register the images in the stack analytically if we pivot the lens at the center of its entrance pupil, rendering the registration process exact.  Additionally, we found that a </w:t>
      </w:r>
      <w:r>
        <w:rPr>
          <w:rFonts w:ascii="Times New Roman" w:hAnsi="Times New Roman" w:cs="Times New Roman"/>
        </w:rPr>
        <w:t>specific</w:t>
      </w:r>
      <w:r w:rsidRPr="00AB2C59">
        <w:rPr>
          <w:rFonts w:ascii="Times New Roman" w:hAnsi="Times New Roman" w:cs="Times New Roman"/>
        </w:rPr>
        <w:t xml:space="preserve"> lens design further reduces the complexity of image registration making AFS suitable for real-time performance. </w:t>
      </w:r>
      <w:r w:rsidR="00EE6129">
        <w:rPr>
          <w:rFonts w:ascii="Times New Roman" w:hAnsi="Times New Roman" w:cs="Times New Roman"/>
        </w:rPr>
        <w:t xml:space="preserve"> </w:t>
      </w:r>
      <w:r w:rsidRPr="00AB2C59">
        <w:rPr>
          <w:rFonts w:ascii="Times New Roman" w:hAnsi="Times New Roman" w:cs="Times New Roman"/>
        </w:rPr>
        <w:t>We have demonstrated up to an order of magnitude improvement in the axial capture volume over conventional image capture without sacrificing optical resolution and signal-to-noise ratio.  The total time required for capt</w:t>
      </w:r>
      <w:bookmarkStart w:id="0" w:name="_GoBack"/>
      <w:bookmarkEnd w:id="0"/>
      <w:r w:rsidRPr="00AB2C59">
        <w:rPr>
          <w:rFonts w:ascii="Times New Roman" w:hAnsi="Times New Roman" w:cs="Times New Roman"/>
        </w:rPr>
        <w:t>uring the set of images for AFS is less than the time needed for a single-exposure, conventional image for the same DOF and brightness level.  The net reduction in capture time can significantly relax the constraints on subject movement during iris acquisition, making it less restrictive.</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r w:rsidR="00524374">
        <w:rPr>
          <w:rFonts w:ascii="Times New Roman" w:hAnsi="Times New Roman" w:cs="Times New Roman"/>
        </w:rPr>
        <w: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Understanding optical resolution and depth of field..</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w:t>
      </w:r>
      <w:r w:rsidR="00DF2FA9">
        <w:rPr>
          <w:rFonts w:ascii="Times New Roman" w:hAnsi="Times New Roman" w:cs="Times New Roman"/>
        </w:rPr>
        <w:t>3</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instantaneous capture volum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 xml:space="preserve">Extending capture volume using image processing……………………..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 xml:space="preserve">Extending capture volume using wavefront coded systems……………..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r w:rsidR="00383F99">
        <w:rPr>
          <w:rFonts w:ascii="Times New Roman" w:hAnsi="Times New Roman" w:cs="Times New Roman"/>
        </w:rPr>
        <w:t>…..</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n lens model……………………………………………………………………..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ck lens model……………………………………………………………………..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w:t>
      </w:r>
      <w:r w:rsidR="009102F0">
        <w:rPr>
          <w:rFonts w:ascii="Times New Roman" w:hAnsi="Times New Roman" w:cs="Times New Roman"/>
        </w:rPr>
        <w:t>ld using angular focus stacking (AFS)…..</w:t>
      </w:r>
      <w:r w:rsidR="006071D5">
        <w:rPr>
          <w:rFonts w:ascii="Times New Roman" w:hAnsi="Times New Roman" w:cs="Times New Roman"/>
        </w:rPr>
        <w:t>……………</w:t>
      </w:r>
      <w:r w:rsidR="009102F0">
        <w:rPr>
          <w:rFonts w:ascii="Times New Roman" w:hAnsi="Times New Roman" w:cs="Times New Roman"/>
        </w:rPr>
        <w:t>…</w:t>
      </w:r>
      <w:r w:rsidR="006071D5">
        <w:rPr>
          <w:rFonts w:ascii="Times New Roman" w:hAnsi="Times New Roman" w:cs="Times New Roman"/>
        </w:rPr>
        <w:t xml:space="preserve">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Advantages of angular focus stacking for extending the DOF of iris acquisition systems…………………………………………………………………………..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w:t>
      </w:r>
      <w:r w:rsidR="00995DA4">
        <w:rPr>
          <w:rFonts w:ascii="Times New Roman" w:hAnsi="Times New Roman" w:cs="Times New Roman"/>
        </w:rPr>
        <w:t>4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w:t>
      </w:r>
      <w:r w:rsidR="00995DA4">
        <w:rPr>
          <w:rFonts w:ascii="Times New Roman" w:hAnsi="Times New Roman" w:cs="Times New Roman"/>
        </w:rPr>
        <w:t>8</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w:t>
      </w:r>
      <w:r w:rsidR="007F2933">
        <w:rPr>
          <w:rFonts w:ascii="Times New Roman" w:hAnsi="Times New Roman" w:cs="Times New Roman"/>
        </w:rPr>
        <w:t>50</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995DA4">
        <w:rPr>
          <w:rFonts w:ascii="Times New Roman" w:hAnsi="Times New Roman" w:cs="Times New Roman"/>
        </w:rPr>
        <w:t>52</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r w:rsidR="006F4C18">
        <w:rPr>
          <w:rFonts w:ascii="Times New Roman" w:hAnsi="Times New Roman" w:cs="Times New Roman"/>
        </w:rPr>
        <w:tab/>
        <w:t>1</w:t>
      </w:r>
      <w:r w:rsidR="00995DA4">
        <w:rPr>
          <w:rFonts w:ascii="Times New Roman" w:hAnsi="Times New Roman" w:cs="Times New Roman"/>
        </w:rPr>
        <w:t>52</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r>
        <w:rPr>
          <w:rFonts w:ascii="Times New Roman" w:hAnsi="Times New Roman" w:cs="Times New Roman"/>
        </w:rPr>
        <w:tab/>
        <w:t>1</w:t>
      </w:r>
      <w:r w:rsidR="00995DA4">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sidR="00995DA4">
        <w:rPr>
          <w:rFonts w:ascii="Times New Roman" w:eastAsiaTheme="minorEastAsia" w:hAnsi="Times New Roman" w:cs="Times New Roman"/>
        </w:rPr>
        <w:t>6</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r w:rsidR="00DD1AD6">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sidR="00995DA4">
        <w:rPr>
          <w:rFonts w:ascii="Times New Roman" w:hAnsi="Times New Roman" w:cs="Times New Roman"/>
        </w:rPr>
        <w:t>8</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5</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995DA4">
        <w:rPr>
          <w:rFonts w:ascii="Times New Roman" w:hAnsi="Times New Roman" w:cs="Times New Roman"/>
        </w:rPr>
        <w:t>7</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r w:rsidR="006802BB">
        <w:rPr>
          <w:rFonts w:ascii="Times New Roman" w:hAnsi="Times New Roman" w:cs="Times New Roman"/>
        </w:rPr>
        <w:t>.</w:t>
      </w:r>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geometric image formation………..……………………………………...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Ray tracing for verifying Eq. (3.27)……………………………………………………..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planes)……………….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w:t>
      </w:r>
      <w:r w:rsidR="0054536C">
        <w:rPr>
          <w:rFonts w:ascii="Times New Roman" w:hAnsi="Times New Roman" w:cs="Times New Roman"/>
        </w:rPr>
        <w:t>6</w:t>
      </w:r>
    </w:p>
    <w:p w:rsidR="00B663BD" w:rsidRDefault="00395C84"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In-focus regions</w:t>
      </w:r>
      <w:r w:rsidR="00B663BD">
        <w:rPr>
          <w:rFonts w:ascii="Times New Roman" w:hAnsi="Times New Roman" w:cs="Times New Roman"/>
        </w:rPr>
        <w:t xml:space="preserve"> in the registered images in the angular focus stack……</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w:t>
      </w:r>
      <w:r w:rsidR="0054536C">
        <w:rPr>
          <w:rFonts w:ascii="Times New Roman" w:hAnsi="Times New Roman" w:cs="Times New Roman"/>
        </w:rPr>
        <w:t>7</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 xml:space="preserve">Synthetic image </w:t>
      </w:r>
      <w:r w:rsidR="0054536C">
        <w:rPr>
          <w:rFonts w:ascii="Times New Roman" w:hAnsi="Times New Roman" w:cs="Times New Roman"/>
        </w:rPr>
        <w:t>showing</w:t>
      </w:r>
      <w:r>
        <w:rPr>
          <w:rFonts w:ascii="Times New Roman" w:hAnsi="Times New Roman" w:cs="Times New Roman"/>
        </w:rPr>
        <w:t xml:space="preserve"> extended capture volume using angular focus stacking</w:t>
      </w:r>
      <w:r w:rsidR="0054536C">
        <w:rPr>
          <w:rFonts w:ascii="Times New Roman" w:hAnsi="Times New Roman" w:cs="Times New Roman"/>
        </w:rPr>
        <w:t>…….</w:t>
      </w:r>
      <w:r w:rsidR="0054536C">
        <w:rPr>
          <w:rFonts w:ascii="Times New Roman" w:hAnsi="Times New Roman" w:cs="Times New Roman"/>
        </w:rPr>
        <w:tab/>
      </w:r>
      <w:r>
        <w:rPr>
          <w:rFonts w:ascii="Times New Roman" w:hAnsi="Times New Roman" w:cs="Times New Roman"/>
        </w:rPr>
        <w:t>13</w:t>
      </w:r>
      <w:r w:rsidR="0054536C">
        <w:rPr>
          <w:rFonts w:ascii="Times New Roman" w:hAnsi="Times New Roman" w:cs="Times New Roman"/>
        </w:rPr>
        <w:t>9</w:t>
      </w:r>
    </w:p>
    <w:p w:rsidR="00B663BD" w:rsidRDefault="0041459F"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Magnified</w:t>
      </w:r>
      <w:r w:rsidR="00B663BD">
        <w:rPr>
          <w:rFonts w:ascii="Times New Roman" w:hAnsi="Times New Roman" w:cs="Times New Roman"/>
        </w:rPr>
        <w:t xml:space="preserve"> view of regions</w:t>
      </w:r>
      <w:r>
        <w:rPr>
          <w:rFonts w:ascii="Times New Roman" w:hAnsi="Times New Roman" w:cs="Times New Roman"/>
        </w:rPr>
        <w:t xml:space="preserve"> near the eyes in the composite</w:t>
      </w:r>
      <w:r w:rsidR="00B663BD">
        <w:rPr>
          <w:rFonts w:ascii="Times New Roman" w:hAnsi="Times New Roman" w:cs="Times New Roman"/>
        </w:rPr>
        <w:t xml:space="preserve"> </w:t>
      </w:r>
      <w:r>
        <w:rPr>
          <w:rFonts w:ascii="Times New Roman" w:hAnsi="Times New Roman" w:cs="Times New Roman"/>
        </w:rPr>
        <w:t>(</w:t>
      </w:r>
      <w:r w:rsidR="00B663BD">
        <w:rPr>
          <w:rFonts w:ascii="Times New Roman" w:hAnsi="Times New Roman" w:cs="Times New Roman"/>
        </w:rPr>
        <w:t>Figure 5.11</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8</w:t>
      </w:r>
    </w:p>
    <w:p w:rsidR="0054536C" w:rsidRDefault="0054536C"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Comparison of magnified patches near the eye between the conventional and composite image obtained using angular focus stacking…………………………………………..</w:t>
      </w:r>
      <w:r>
        <w:rPr>
          <w:rFonts w:ascii="Times New Roman" w:hAnsi="Times New Roman" w:cs="Times New Roman"/>
        </w:rPr>
        <w:tab/>
        <w:t>141</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sidR="0054536C">
        <w:rPr>
          <w:rFonts w:ascii="Times New Roman" w:hAnsi="Times New Roman" w:cs="Times New Roman"/>
        </w:rPr>
        <w:t>9</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54536C">
        <w:rPr>
          <w:rFonts w:ascii="Times New Roman" w:eastAsiaTheme="minorEastAsia" w:hAnsi="Times New Roman" w:cs="Times New Roman"/>
        </w:rPr>
        <w:t>62</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Verification of imaging equations Eq. (4.59) and Eq. (4.63) for focusing on a tilted object plane by tilting a lens about a point away from the entrance pupil……………………..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130B" w:rsidRDefault="00B0130B" w:rsidP="00F725FF">
      <w:pPr>
        <w:spacing w:after="0" w:line="240" w:lineRule="auto"/>
      </w:pPr>
      <w:r>
        <w:separator/>
      </w:r>
    </w:p>
  </w:endnote>
  <w:endnote w:type="continuationSeparator" w:id="0">
    <w:p w:rsidR="00B0130B" w:rsidRDefault="00B0130B"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EE6129">
          <w:rPr>
            <w:rFonts w:ascii="Times New Roman" w:hAnsi="Times New Roman" w:cs="Times New Roman"/>
            <w:noProof/>
          </w:rPr>
          <w:t>x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130B" w:rsidRDefault="00B0130B" w:rsidP="00F725FF">
      <w:pPr>
        <w:spacing w:after="0" w:line="240" w:lineRule="auto"/>
      </w:pPr>
      <w:r>
        <w:separator/>
      </w:r>
    </w:p>
  </w:footnote>
  <w:footnote w:type="continuationSeparator" w:id="0">
    <w:p w:rsidR="00B0130B" w:rsidRDefault="00B0130B"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356B6"/>
    <w:rsid w:val="0004564D"/>
    <w:rsid w:val="000663AF"/>
    <w:rsid w:val="00090805"/>
    <w:rsid w:val="000C554E"/>
    <w:rsid w:val="000C763C"/>
    <w:rsid w:val="000E5349"/>
    <w:rsid w:val="000F570F"/>
    <w:rsid w:val="000F641F"/>
    <w:rsid w:val="00101EFB"/>
    <w:rsid w:val="0011516A"/>
    <w:rsid w:val="00124C19"/>
    <w:rsid w:val="00131010"/>
    <w:rsid w:val="0020030C"/>
    <w:rsid w:val="00235BA3"/>
    <w:rsid w:val="00242303"/>
    <w:rsid w:val="00244D57"/>
    <w:rsid w:val="00267C70"/>
    <w:rsid w:val="002E07FB"/>
    <w:rsid w:val="002E49A4"/>
    <w:rsid w:val="00303804"/>
    <w:rsid w:val="00345536"/>
    <w:rsid w:val="00365DEA"/>
    <w:rsid w:val="00366DA6"/>
    <w:rsid w:val="00371485"/>
    <w:rsid w:val="00380165"/>
    <w:rsid w:val="00383F99"/>
    <w:rsid w:val="00385FEB"/>
    <w:rsid w:val="00395C84"/>
    <w:rsid w:val="00395F19"/>
    <w:rsid w:val="003A516A"/>
    <w:rsid w:val="003C1759"/>
    <w:rsid w:val="003C4F3D"/>
    <w:rsid w:val="003C67AF"/>
    <w:rsid w:val="003D5CF3"/>
    <w:rsid w:val="003E02B4"/>
    <w:rsid w:val="003E4FA3"/>
    <w:rsid w:val="0041459F"/>
    <w:rsid w:val="00416C0C"/>
    <w:rsid w:val="004765EC"/>
    <w:rsid w:val="004871A2"/>
    <w:rsid w:val="004B549C"/>
    <w:rsid w:val="004C2B0C"/>
    <w:rsid w:val="004D1D79"/>
    <w:rsid w:val="004D23EA"/>
    <w:rsid w:val="004D4074"/>
    <w:rsid w:val="00504643"/>
    <w:rsid w:val="00514CC2"/>
    <w:rsid w:val="00523002"/>
    <w:rsid w:val="00524374"/>
    <w:rsid w:val="0054536C"/>
    <w:rsid w:val="005548CB"/>
    <w:rsid w:val="0057674A"/>
    <w:rsid w:val="005922D7"/>
    <w:rsid w:val="00594434"/>
    <w:rsid w:val="005A4041"/>
    <w:rsid w:val="005C06A9"/>
    <w:rsid w:val="006071D5"/>
    <w:rsid w:val="00611D54"/>
    <w:rsid w:val="00626024"/>
    <w:rsid w:val="00626E57"/>
    <w:rsid w:val="006317BF"/>
    <w:rsid w:val="0064296D"/>
    <w:rsid w:val="00672742"/>
    <w:rsid w:val="006737B1"/>
    <w:rsid w:val="006802BB"/>
    <w:rsid w:val="00685EAA"/>
    <w:rsid w:val="006972B0"/>
    <w:rsid w:val="006D785A"/>
    <w:rsid w:val="006F024F"/>
    <w:rsid w:val="006F4C18"/>
    <w:rsid w:val="006F6CCE"/>
    <w:rsid w:val="007019D7"/>
    <w:rsid w:val="007051C6"/>
    <w:rsid w:val="00723019"/>
    <w:rsid w:val="00724906"/>
    <w:rsid w:val="00731B04"/>
    <w:rsid w:val="007765FA"/>
    <w:rsid w:val="007768E3"/>
    <w:rsid w:val="00784F9D"/>
    <w:rsid w:val="007E0149"/>
    <w:rsid w:val="007F2659"/>
    <w:rsid w:val="007F2933"/>
    <w:rsid w:val="007F65CD"/>
    <w:rsid w:val="00837EFC"/>
    <w:rsid w:val="00856E87"/>
    <w:rsid w:val="00885232"/>
    <w:rsid w:val="00885FBE"/>
    <w:rsid w:val="00886253"/>
    <w:rsid w:val="0089160A"/>
    <w:rsid w:val="008926A4"/>
    <w:rsid w:val="008E0490"/>
    <w:rsid w:val="008E5612"/>
    <w:rsid w:val="0090746F"/>
    <w:rsid w:val="009102F0"/>
    <w:rsid w:val="00954966"/>
    <w:rsid w:val="00995DA4"/>
    <w:rsid w:val="00996C02"/>
    <w:rsid w:val="009A603A"/>
    <w:rsid w:val="009A694B"/>
    <w:rsid w:val="009E053C"/>
    <w:rsid w:val="009E3B9A"/>
    <w:rsid w:val="009F4C77"/>
    <w:rsid w:val="00A079A3"/>
    <w:rsid w:val="00A275E9"/>
    <w:rsid w:val="00A33A1E"/>
    <w:rsid w:val="00A625C7"/>
    <w:rsid w:val="00A85572"/>
    <w:rsid w:val="00AA44CD"/>
    <w:rsid w:val="00AB0661"/>
    <w:rsid w:val="00AB2C59"/>
    <w:rsid w:val="00AC099B"/>
    <w:rsid w:val="00AF3742"/>
    <w:rsid w:val="00B0130B"/>
    <w:rsid w:val="00B02311"/>
    <w:rsid w:val="00B31E2C"/>
    <w:rsid w:val="00B344D1"/>
    <w:rsid w:val="00B42463"/>
    <w:rsid w:val="00B663BD"/>
    <w:rsid w:val="00B66E80"/>
    <w:rsid w:val="00B83A87"/>
    <w:rsid w:val="00B9359E"/>
    <w:rsid w:val="00BA39CD"/>
    <w:rsid w:val="00BA3B53"/>
    <w:rsid w:val="00BA3C1B"/>
    <w:rsid w:val="00BA44AB"/>
    <w:rsid w:val="00BD1C46"/>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151D"/>
    <w:rsid w:val="00DA7EE5"/>
    <w:rsid w:val="00DC64C3"/>
    <w:rsid w:val="00DD1AD6"/>
    <w:rsid w:val="00DF2F67"/>
    <w:rsid w:val="00DF2FA9"/>
    <w:rsid w:val="00DF5F71"/>
    <w:rsid w:val="00E22B6C"/>
    <w:rsid w:val="00E609CB"/>
    <w:rsid w:val="00E617BE"/>
    <w:rsid w:val="00E62195"/>
    <w:rsid w:val="00E8715C"/>
    <w:rsid w:val="00EE6129"/>
    <w:rsid w:val="00EF5CC2"/>
    <w:rsid w:val="00F018F3"/>
    <w:rsid w:val="00F112F0"/>
    <w:rsid w:val="00F15F44"/>
    <w:rsid w:val="00F200F7"/>
    <w:rsid w:val="00F24FC6"/>
    <w:rsid w:val="00F319B1"/>
    <w:rsid w:val="00F3270F"/>
    <w:rsid w:val="00F725FF"/>
    <w:rsid w:val="00F87302"/>
    <w:rsid w:val="00F93544"/>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21449"/>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9</TotalTime>
  <Pages>15</Pages>
  <Words>2731</Words>
  <Characters>1557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71</cp:revision>
  <cp:lastPrinted>2016-09-20T07:22:00Z</cp:lastPrinted>
  <dcterms:created xsi:type="dcterms:W3CDTF">2016-09-19T20:37:00Z</dcterms:created>
  <dcterms:modified xsi:type="dcterms:W3CDTF">2016-12-03T21:03:00Z</dcterms:modified>
</cp:coreProperties>
</file>